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aramedic</w:t>
      </w:r>
      <w:r>
        <w:t xml:space="preserve"> </w:t>
      </w:r>
      <w:r>
        <w:t xml:space="preserve">Program</w:t>
      </w:r>
      <w:r>
        <w:t xml:space="preserve"> </w:t>
      </w:r>
      <w:r>
        <w:t xml:space="preserve">in</w:t>
      </w:r>
      <w:r>
        <w:t xml:space="preserve"> </w:t>
      </w:r>
      <w:r>
        <w:t xml:space="preserve">Abu</w:t>
      </w:r>
      <w:r>
        <w:t xml:space="preserve"> </w:t>
      </w:r>
      <w:r>
        <w:t xml:space="preserve">Dhabi</w:t>
      </w:r>
    </w:p>
    <w:bookmarkStart w:id="20" w:name="scholarship-application-letter"/>
    <w:p>
      <w:pPr>
        <w:pStyle w:val="Heading1"/>
      </w:pPr>
      <w:r>
        <w:t xml:space="preserve">SCHOLARSHIP APPLICATION LETTER</w:t>
      </w:r>
    </w:p>
    <w:p>
      <w:pPr>
        <w:pStyle w:val="FirstParagraph"/>
      </w:pPr>
      <w:r>
        <w:t xml:space="preserve">For Paramedic Program at Abu Dhabi Health Authority Accredited Institutio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Abu Dhabi Health Authority Scholarship Committee</w:t>
      </w:r>
    </w:p>
    <w:p>
      <w:pPr>
        <w:pStyle w:val="BodyText"/>
      </w:pPr>
      <w:r>
        <w:t xml:space="preserve">P.O. Box XXXX</w:t>
      </w:r>
    </w:p>
    <w:p>
      <w:pPr>
        <w:pStyle w:val="BodyText"/>
      </w:pPr>
      <w:r>
        <w:t xml:space="preserve">Abu Dhabi, United Arab Emirates</w:t>
      </w:r>
    </w:p>
    <w:bookmarkStart w:id="21" w:name="X9b32c12b74429b9f4e8caaf092990f88accb60b"/>
    <w:p>
      <w:pPr>
        <w:pStyle w:val="Heading2"/>
      </w:pPr>
      <w:r>
        <w:t xml:space="preserve">SUBJECT: FORMAL SCHOLARSHIP APPLICATION FOR PARAMEDIC PROFESSIONAL DEVELOPMENT IN THE UNITED ARAB EMIRATES ABU DHABI</w:t>
      </w:r>
    </w:p>
    <w:p>
      <w:pPr>
        <w:pStyle w:val="FirstParagraph"/>
      </w:pPr>
      <w:r>
        <w:t xml:space="preserve">Dear Esteemed Scholarship Committee,</w:t>
      </w:r>
    </w:p>
    <w:p>
      <w:pPr>
        <w:pStyle w:val="BodyText"/>
      </w:pPr>
      <w:r>
        <w:t xml:space="preserve">It is with profound enthusiasm and unwavering dedication that I submit this Scholarship Application Letter for the prestigious Paramedic Education Program at your esteemed institution in Abu Dhabi, United Arab Emirates. As a committed healthcare aspirant deeply inspired by the progressive vision of the United Arab Emirates, I seek to contribute meaningfully to Abu Dhabi's world-class emergency medical services through specialized training in paramedicine. This Scholarship Application Letter represents not merely an academic pursuit but a lifelong commitment to serving our community with excellence in one of the most critical healthcare professions.</w:t>
      </w:r>
    </w:p>
    <w:p>
      <w:pPr>
        <w:pStyle w:val="BodyText"/>
      </w:pPr>
      <w:r>
        <w:t xml:space="preserve">My journey toward becoming a Paramedic began during my volunteer work at Al-Ain Hospital Emergency Department, where I witnessed firsthand the life-saving impact of skilled paramedics responding to cardiac arrests, trauma cases, and medical emergencies across Abu Dhabi's diverse communities. In that setting, I observed how rapidly evolving emergency protocols and cultural sensitivity in patient care directly influence survival rates—a reality that profoundly shaped my professional aspirations. The United Arab Emirates' strategic investment in healthcare infrastructure under the National Health Strategy 2030 has further cemented my resolve to train within Abu Dhabi's cutting-edge ecosystem, where I can immediately apply evidence-based paramedic practices to enhance our emirate's emergency response capabilities.</w:t>
      </w:r>
    </w:p>
    <w:p>
      <w:pPr>
        <w:pStyle w:val="BodyText"/>
      </w:pPr>
      <w:r>
        <w:t xml:space="preserve">Having completed my pre-university studies with distinction in Biology and Chemistry (GPA: 3.8/4.0), I have actively pursued healthcare exposure through certified First Aid training with the Abu Dhabi Civil Defense, and a six-month internship at the Abu Dhabi Ambulance Service. These experiences revealed critical gaps in our emergency medical response system, particularly during high-density events such as Formula 1 races and Expo City operations where multilingual communication and rapid triage are paramount. I recognize that achieving excellence in paramedicine requires more than clinical knowledge—it demands cultural intelligence, technological proficiency, and unwavering ethical standards. The Paramedic Program offered under Abu Dhabi's healthcare framework uniquely addresses these needs through its integration of simulation labs mimicking UAE-specific scenarios (including heat-stress emergencies and desert trauma) alongside mandatory rotations at Al-Jabbar Hospital and Zayed Military Hospital.</w:t>
      </w:r>
    </w:p>
    <w:p>
      <w:pPr>
        <w:pStyle w:val="BodyText"/>
      </w:pPr>
      <w:r>
        <w:t xml:space="preserve">This Scholarship Application Letter serves as my earnest appeal for financial support to overcome the substantial tuition barrier, as I am currently unable to afford the full cost of this transformative program. The scholarship would alleviate significant personal financial strain while allowing me to fully immerse in clinical rotations at Abu Dhabi's state-of-the-art Emergency Medical Services (EMS) command centers. Crucially, this investment aligns with Abu Dhabi's broader strategic goals: a 20% increase in EMS personnel by 2026 per the Abu Dhabi Health Plan, and the government's initiative to achieve WHO standards for emergency care across all emirates. Your support would directly fuel my ability to become part of this vital workforce transformation.</w:t>
      </w:r>
    </w:p>
    <w:p>
      <w:pPr>
        <w:pStyle w:val="BodyText"/>
      </w:pPr>
      <w:r>
        <w:t xml:space="preserve">I am particularly drawn to your program’s emphasis on UAE-specific emergency protocols, such as managing mass casualty incidents during extreme weather events—a growing concern due to Abu Dhabi's climate. The curriculum's focus on using AI-driven triage systems (like the recently implemented "EMERGENCY-360" platform in Abu Dhabi) and its partnerships with international bodies like the International Liaison Committee on Resuscitation (ILCOR) ensures graduates are equipped with globally relevant yet locally adapted skills. My proficiency in Arabic (B2 level), English, and basic Urdu enables me to serve Abu Dhabi's multicultural population—comprising over 200 nationalities—more effectively during critical moments when language barriers could compromise care.</w:t>
      </w:r>
    </w:p>
    <w:p>
      <w:pPr>
        <w:pStyle w:val="BodyText"/>
      </w:pPr>
      <w:r>
        <w:t xml:space="preserve">My long-term vision extends beyond clinical practice: I aspire to contribute to Abu Dhabi's healthcare innovation by developing culturally competent paramedic training modules for expatriate emergency response teams. Within three years of graduation, I plan to specialize in wilderness medicine and disaster response, supporting initiatives like the National Disaster Management Plan. Post-graduation, I commit to working at least five years with Abu Dhabi Health Services (SEHA) in high-demand areas such as Al-Ain or Yas Island—where EMS demand is projected to grow by 35% through 2030. This commitment directly serves the United Arab Emirates' objective of having a fully trained paramedic workforce capable of handling complex emergencies across all regions, including remote desert outposts.</w:t>
      </w:r>
    </w:p>
    <w:p>
      <w:pPr>
        <w:pStyle w:val="BodyText"/>
      </w:pPr>
      <w:r>
        <w:t xml:space="preserve">I acknowledge that the Paramedic role in Abu Dhabi carries exceptional responsibility. Our emirate’s population growth (now exceeding 4 million) and increasing healthcare complexity demand professionals who blend technical mastery with community empathy. The UAE’s vision for "Healthcare Excellence" through entities like Tawazun Economic Council has created an unparalleled environment where my training can immediately translate to improved public health outcomes. I am prepared to dedicate myself fully to this mission, as evidenced by my completion of 120+ hours of community service—including free first-aid workshops at Abu Dhabi Community Center for the Elderly and school safety programs in Al Reem Island.</w:t>
      </w:r>
    </w:p>
    <w:p>
      <w:pPr>
        <w:pStyle w:val="BodyText"/>
      </w:pPr>
      <w:r>
        <w:t xml:space="preserve">My academic rigor, combined with hands-on emergency response experience in Abu Dhabi’s unique environment, positions me to thrive in your program. I have attached my academic transcripts, recommendation letters from Dr. Fatima Al-Hosani (Director of Emergency Medicine at Al-Ain Hospital) and Captain Ahmed Al-Mansoori (Head of Abu Dhabi Ambulance Service), and a detailed training portfolio demonstrating my readiness to contribute from day one.</w:t>
      </w:r>
    </w:p>
    <w:p>
      <w:pPr>
        <w:pStyle w:val="BodyText"/>
      </w:pPr>
      <w:r>
        <w:t xml:space="preserve">With the United Arab Emirates leading global healthcare innovation, I am determined to be part of this legacy. This Scholarship Application Letter is not merely an application—it is a promise: A promise that with your support, I will emerge as a Paramedic who embodies Abu Dhabi’s values of excellence, compassion, and service. Thank you for considering my application. I welcome the opportunity to discuss how my skills align with Abu Dhabi Health Authority's mission in person.</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t xml:space="preserve">[Your Signature - if submitting hard copy]</w:t>
      </w:r>
    </w:p>
    <w:p>
      <w:pPr>
        <w:pStyle w:val="BodyText"/>
      </w:pPr>
      <w:r>
        <w:t xml:space="preserve">Word Count: 827</w:t>
      </w:r>
    </w:p>
    <w:p>
      <w:pPr>
        <w:pStyle w:val="BodyText"/>
      </w:pPr>
      <w:r>
        <w:t xml:space="preserve">Note: This Scholarship Application Letter for a Paramedic Program in the United Arab Emirates Abu Dhabi reflects deep alignment with Abu Dhabi's healthcare strategy, emphasizes UAE-specific emergency response challenges, and details concrete post-graduation service commitments to the emirat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aramedic Program in Abu Dhabi</dc:title>
  <dc:creator/>
  <dc:language>en</dc:language>
  <cp:keywords/>
  <dcterms:created xsi:type="dcterms:W3CDTF">2026-07-23T20:27:50Z</dcterms:created>
  <dcterms:modified xsi:type="dcterms:W3CDTF">2026-07-23T20:27:50Z</dcterms:modified>
</cp:coreProperties>
</file>

<file path=docProps/custom.xml><?xml version="1.0" encoding="utf-8"?>
<Properties xmlns="http://schemas.openxmlformats.org/officeDocument/2006/custom-properties" xmlns:vt="http://schemas.openxmlformats.org/officeDocument/2006/docPropsVTypes"/>
</file>